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6eb2bde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6eb2bde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16T01:49:0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10e7a2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1WQY4EQQgi+wH//0t+4AKV7GUum+BhajLdsQ8GRbCwH4f4qm8ARr/F7CTgDz7Pf79BSXaGHCdM0ObDzCz1F34HB/nWacCzfMqYkucin1vmt4q+6J8p/TsH/GZsho+SBGW9Kladg+hgutnWK1R+rYfaUVsvEWLTyT3gV80Ts+txUc3o8W1APvUe6E2o4Ie5CNB2/tYOA8YTej5Cq6HpIF5T60PPmOOY6hZffEDFJpc11+bbV/SDyjrfRrobF7Ts6v65dzJTZmZ44AfxZZdKHOhXqEyI5/mxUvtz5s+VIty0/TMmsapS44R74M8WXHZHgPb7Q2SAD2fPR1SBrJA54Tfm7G30NsnJPvce4uBiXqK0SCM6ubgfrF2G8Suc3A8Yd47iLubve++7v5bmYL+KBRME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is is a feature I very much like. It made me think of Prezi but with</w:t>
      </w:r>
      <w:r>
        <w:t xml:space="preserve"> </w:t>
      </w:r>
      <w:r>
        <w:t xml:space="preserve">al the speed MindMeister has for quickly dumping text and rearranging</w:t>
      </w:r>
      <w:r>
        <w:t xml:space="preserve"> </w:t>
      </w:r>
      <w:r>
        <w:t xml:space="preserve">it. Editing the presentation is really easy. I mentioned it for the</w:t>
      </w:r>
      <w:r>
        <w:t xml:space="preserve"> </w:t>
      </w:r>
      <w:r>
        <w:t xml:space="preserve">Dutch site lifehacking</w:t>
      </w:r>
      <w:r>
        <w:t xml:space="preserve"> </w:t>
      </w:r>
      <w:hyperlink r:id="rId24">
        <w:r>
          <w:rPr>
            <w:rStyle w:val="Hyperlink"/>
          </w:rPr>
          <w:t xml:space="preserve">http://lifehacking.nl/produ...</w:t>
        </w:r>
      </w:hyperlink>
      <w:r>
        <w:t xml:space="preserve"> </w:t>
      </w:r>
      <w:r>
        <w:t xml:space="preserve">as a bonus feature on an already great too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6eb2bde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16T01:49:0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10e7a2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://lifehacking.nl/productiviteit-tips/een-mindmap-presenteren-met-mindmeister/" TargetMode="External" /><Relationship Type="http://schemas.openxmlformats.org/officeDocument/2006/relationships/hyperlink" Id="rId20" Target="https://my.remarkbox.com/36eb2bde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lifehacking.nl/productiviteit-tips/een-mindmap-presenteren-met-mindmeister/" TargetMode="External" /><Relationship Type="http://schemas.openxmlformats.org/officeDocument/2006/relationships/hyperlink" Id="rId20" Target="https://my.remarkbox.com/36eb2bde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6eb2bde</dc:title>
  <dc:creator/>
  <cp:keywords/>
  <dcterms:created xsi:type="dcterms:W3CDTF">2026-05-16T01:49:06Z</dcterms:created>
  <dcterms:modified xsi:type="dcterms:W3CDTF">2026-05-16T01:4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